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17C027F" w:rsidR="00385206" w:rsidRPr="00AB12E0" w:rsidRDefault="00385206" w:rsidP="00385206">
            <w:pPr>
              <w:kinsoku w:val="0"/>
              <w:autoSpaceDE w:val="0"/>
              <w:autoSpaceDN w:val="0"/>
              <w:rPr>
                <w:sz w:val="18"/>
                <w:szCs w:val="18"/>
              </w:rPr>
            </w:pPr>
            <w:r>
              <w:rPr>
                <w:rFonts w:hint="eastAsia"/>
                <w:sz w:val="18"/>
                <w:szCs w:val="18"/>
              </w:rPr>
              <w:t>・</w:t>
            </w:r>
            <w:r w:rsidR="00643370">
              <w:rPr>
                <w:rFonts w:hint="eastAsia"/>
                <w:sz w:val="18"/>
                <w:szCs w:val="18"/>
              </w:rPr>
              <w:t>初版</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headerReference w:type="even" r:id="rId12"/>
          <w:headerReference w:type="default" r:id="rId13"/>
          <w:footerReference w:type="even" r:id="rId14"/>
          <w:footerReference w:type="default" r:id="rId15"/>
          <w:headerReference w:type="first" r:id="rId16"/>
          <w:footerReference w:type="first" r:id="rId17"/>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80483A">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80483A">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80483A">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80483A">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80483A">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80483A">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80483A">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80483A">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80483A">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80483A">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80483A">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80483A">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80483A">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80483A">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80483A">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80483A">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80483A">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lastRenderedPageBreak/>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lastRenderedPageBreak/>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lastRenderedPageBreak/>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lastRenderedPageBreak/>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lastRenderedPageBreak/>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lastRenderedPageBreak/>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lastRenderedPageBreak/>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25"/>
      <w:footerReference w:type="default" r:id="rId2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EBFF" w14:textId="77777777" w:rsidR="0080483A" w:rsidRDefault="0080483A">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1A3D5" w14:textId="77777777" w:rsidR="0080483A" w:rsidRDefault="0080483A">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648DC" w14:textId="77777777" w:rsidR="0080483A" w:rsidRDefault="0080483A">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1B26" w14:textId="77777777" w:rsidR="0080483A" w:rsidRDefault="0080483A">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4E46A" w14:textId="77777777" w:rsidR="0080483A" w:rsidRDefault="0080483A">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AE302" w14:textId="77777777" w:rsidR="0080483A" w:rsidRDefault="0080483A">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174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483A"/>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0e1d05ab-b491-48cc-a1d7-91236226a3a4" xsi:nil="true"/>
    <SharedWithUsers xmlns="89559dea-130d-4237-8e78-1ce7f44b9a24">
      <UserInfo>
        <DisplayName/>
        <AccountId xsi:nil="true"/>
        <AccountType/>
      </UserInfo>
    </SharedWithUsers>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_dlc_DocId xmlns="89559dea-130d-4237-8e78-1ce7f44b9a24">DIGI-808455956-3944277</_dlc_DocId>
    <_dlc_DocIdUrl xmlns="89559dea-130d-4237-8e78-1ce7f44b9a24">
      <Url>https://digitalgojp.sharepoint.com/sites/digi_portal/_layouts/15/DocIdRedir.aspx?ID=DIGI-808455956-3944277</Url>
      <Description>DIGI-808455956-394427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7A1E8-5C8A-44FC-822D-129A0D9F5D9F}">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89559dea-130d-4237-8e78-1ce7f44b9a24"/>
    <ds:schemaRef ds:uri="http://purl.org/dc/dcmitype/"/>
    <ds:schemaRef ds:uri="http://purl.org/dc/terms/"/>
    <ds:schemaRef ds:uri="0e1d05ab-b491-48cc-a1d7-91236226a3a4"/>
    <ds:schemaRef ds:uri="http://schemas.microsoft.com/sharepoint/v3"/>
    <ds:schemaRef ds:uri="http://www.w3.org/XML/1998/namespace"/>
  </ds:schemaRefs>
</ds:datastoreItem>
</file>

<file path=customXml/itemProps2.xml><?xml version="1.0" encoding="utf-8"?>
<ds:datastoreItem xmlns:ds="http://schemas.openxmlformats.org/officeDocument/2006/customXml" ds:itemID="{F62EF4E7-34B1-4B1B-A68D-7B468BB3F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9559dea-130d-4237-8e78-1ce7f44b9a24"/>
    <ds:schemaRef ds:uri="0e1d05ab-b491-48cc-a1d7-91236226a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4.xml><?xml version="1.0" encoding="utf-8"?>
<ds:datastoreItem xmlns:ds="http://schemas.openxmlformats.org/officeDocument/2006/customXml" ds:itemID="{666BCEBD-2D31-43ED-91D4-8F2A8ED4B602}">
  <ds:schemaRefs>
    <ds:schemaRef ds:uri="http://schemas.microsoft.com/sharepoint/events"/>
  </ds:schemaRefs>
</ds:datastoreItem>
</file>

<file path=customXml/itemProps5.xml><?xml version="1.0" encoding="utf-8"?>
<ds:datastoreItem xmlns:ds="http://schemas.openxmlformats.org/officeDocument/2006/customXml" ds:itemID="{E1C111C1-50DA-43B7-A39B-D70358B0B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0</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コア語彙 （共通語彙基盤）</dc:title>
  <dc:subject/>
  <dc:creator/>
  <cp:keywords/>
  <dc:description/>
  <cp:lastModifiedBy/>
  <cp:revision>1</cp:revision>
  <dcterms:created xsi:type="dcterms:W3CDTF">2022-05-09T00:18:00Z</dcterms:created>
  <dcterms:modified xsi:type="dcterms:W3CDTF">2022-08-08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_dlc_DocIdItemGuid">
    <vt:lpwstr>0d704c8f-803a-4024-acaf-69b20c3bfe5d</vt:lpwstr>
  </property>
</Properties>
</file>